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ll 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fire salamander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lytes obstetric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Bombina varie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3, 7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5, 5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Bufo buf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Bufo spin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Ichthyosaura alpest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Lissotriton helve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, 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Lissotriton vulg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elobates cultrip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elophylax s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, 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, 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ana tempora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alamandra salamand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3, 3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Triturus cri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Triturus marmor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5, 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7, 8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Log-likelih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SE = Standard Error, CI = Confidence Interval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*p&lt;0.05; **p&lt;0.01; ***p&lt;0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20:54:24Z</dcterms:created>
  <dcterms:modified xsi:type="dcterms:W3CDTF">2024-08-30T20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